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ontemos-y-sumemos"/>
    <w:p>
      <w:pPr>
        <w:pStyle w:val="Heading2"/>
      </w:pPr>
      <w:r>
        <w:t xml:space="preserve">Lección 1: Contemos y sum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objetos.</w:t>
      </w:r>
    </w:p>
    <w:bookmarkStart w:id="27" w:name="X7fe1907d5415312a536c8b26e781291b14e671e"/>
    <w:p>
      <w:pPr>
        <w:pStyle w:val="Heading3"/>
      </w:pPr>
      <w:r>
        <w:t xml:space="preserve">Calentamiento: ¿Qué sabes sobre las matemáticas?</w:t>
      </w:r>
    </w:p>
    <w:p>
      <w:pPr>
        <w:pStyle w:val="FirstParagraph"/>
      </w:pPr>
      <w:r>
        <w:t xml:space="preserve">¿Qué sabes sobre las matemáticas?</w:t>
      </w:r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discussing." title="" id="22" name="Picture"/>
            <a:graphic>
              <a:graphicData uri="http://schemas.openxmlformats.org/drawingml/2006/picture">
                <pic:pic>
                  <pic:nvPicPr>
                    <pic:cNvPr descr="/app/tmp/embedder-1671058333.74165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14Z</dcterms:created>
  <dcterms:modified xsi:type="dcterms:W3CDTF">2022-12-14T2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57VRVJMWf9Ixoem9pw5DlGXrNK6y2W1IaDZ6Nbiliu/mpAcPsShoo0iJLin+BVmaH/VVK5BOK6kKjyYou2Vdg==</vt:lpwstr>
  </property>
</Properties>
</file>